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D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AD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AD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AD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AD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AD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RAD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AD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AD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AD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RAD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AD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RAD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PRAD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0331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RAD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End w:id="85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D</dc:title>
  <dc:creator>Juan Henao</dc:creator>
  <cp:keywords/>
  <dcterms:created xsi:type="dcterms:W3CDTF">2025-10-16T21:04:34Z</dcterms:created>
  <dcterms:modified xsi:type="dcterms:W3CDTF">2025-10-16T21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16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